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6" w:name="X4f2a1876fcd00da55033d9c757f5af82fea6258"/>
    <w:p>
      <w:pPr>
        <w:pStyle w:val="Heading1"/>
      </w:pPr>
      <w:r>
        <w:t xml:space="preserve">Cover Letter for Robotics Engineer Position in Switzerland Zurich</w:t>
      </w:r>
    </w:p>
    <w:p>
      <w:pPr>
        <w:pStyle w:val="FirstParagraph"/>
      </w:pPr>
      <w:r>
        <w:t xml:space="preserve">Dear [Hiring Manager's Name],</w:t>
      </w:r>
    </w:p>
    <w:p>
      <w:pPr>
        <w:pStyle w:val="BodyText"/>
      </w:pPr>
      <w:r>
        <w:t xml:space="preserve">I am writing to express my sincere interest in the Robotics Engineer position at your esteemed organization in Switzerland Zurich. As a highly motivated and technically skilled professional with over [X years] of experience in robotics development, I am eager to contribute my expertise to a forward-thinking company that values innovation, precision, and excellence. My background aligns seamlessly with the demands of this role, particularly in the dynamic and cutting-edge environment of Switzerland Zurich. This Cover Letter outlines my qualifications, passion for robotics engineering, and why I am uniquely suited to thrive in this prestigious location.</w:t>
      </w:r>
    </w:p>
    <w:bookmarkStart w:id="20" w:name="professional-background"/>
    <w:p>
      <w:pPr>
        <w:pStyle w:val="Heading2"/>
      </w:pPr>
      <w:r>
        <w:t xml:space="preserve">Professional Background</w:t>
      </w:r>
    </w:p>
    <w:p>
      <w:pPr>
        <w:pStyle w:val="FirstParagraph"/>
      </w:pPr>
      <w:r>
        <w:t xml:space="preserve">With a [Degree] in Robotics Engineering from [University Name], I have dedicated my career to advancing the field of robotics through research, development, and practical application. My work has spanned a wide range of projects, including autonomous systems, industrial automation, and human-robot interaction. Throughout my career, I have collaborated with cross-disciplinary teams to design solutions that address complex challenges in manufacturing, healthcare, and environmental sustainability.</w:t>
      </w:r>
    </w:p>
    <w:p>
      <w:pPr>
        <w:pStyle w:val="BodyText"/>
      </w:pPr>
      <w:r>
        <w:t xml:space="preserve">One of my most notable achievements was leading the development of an autonomous mobile robot for warehouse logistics at [Previous Company], which improved operational efficiency by 40%. This project required integrating advanced sensor systems, machine learning algorithms, and real-time data processing to ensure seamless navigation and task execution. My ability to bridge theoretical concepts with hands-on implementation has consistently allowed me to deliver innovative solutions that meet the highest standards of reliability and performance.</w:t>
      </w:r>
    </w:p>
    <w:bookmarkEnd w:id="20"/>
    <w:bookmarkStart w:id="21" w:name="why-switzerland-zurich"/>
    <w:p>
      <w:pPr>
        <w:pStyle w:val="Heading2"/>
      </w:pPr>
      <w:r>
        <w:t xml:space="preserve">Why Switzerland Zurich?</w:t>
      </w:r>
    </w:p>
    <w:p>
      <w:pPr>
        <w:pStyle w:val="FirstParagraph"/>
      </w:pPr>
      <w:r>
        <w:t xml:space="preserve">Switzerland Zurich stands at the forefront of technological innovation, offering a unique ecosystem for robotics engineers to thrive. The region is home to world-renowned institutions such as ETH Zurich and the Swiss Federal Institute of Technology, which foster groundbreaking research and collaboration with industry leaders. Companies like ABB, FESTO, and SwissTech are driving advancements in automation and smart manufacturing, creating opportunities for professionals who prioritize precision engineering and cutting-edge solutions.</w:t>
      </w:r>
    </w:p>
    <w:p>
      <w:pPr>
        <w:pStyle w:val="BodyText"/>
      </w:pPr>
      <w:r>
        <w:t xml:space="preserve">The cultural emphasis on quality, sustainability, and interdisciplinary collaboration in Switzerland Zurich resonates deeply with my own professional values. I am particularly inspired by the region’s focus on integrating robotics into healthcare, such as robotic surgery systems and assistive technologies for aging populations. This alignment between my expertise and the needs of Switzerland Zurich makes me confident that I can contribute meaningfully to your organization’s mission.</w:t>
      </w:r>
    </w:p>
    <w:bookmarkEnd w:id="21"/>
    <w:bookmarkStart w:id="22" w:name="technical-expertise"/>
    <w:p>
      <w:pPr>
        <w:pStyle w:val="Heading2"/>
      </w:pPr>
      <w:r>
        <w:t xml:space="preserve">Technical Expertise</w:t>
      </w:r>
    </w:p>
    <w:p>
      <w:pPr>
        <w:pStyle w:val="FirstParagraph"/>
      </w:pPr>
      <w:r>
        <w:t xml:space="preserve">As a Robotics Engineer, I possess a robust technical skill set that includes proficiency in programming languages such as Python, C++, and ROS (Robot Operating System). My experience spans robotic design, simulation, and control systems, with a strong foundation in kinematics, dynamics, and sensor integration. I am also well-versed in machine learning frameworks like TensorFlow and PyTorch, which enable me to develop intelligent systems capable of adaptive decision-making.</w:t>
      </w:r>
    </w:p>
    <w:p>
      <w:pPr>
        <w:pStyle w:val="BodyText"/>
      </w:pPr>
      <w:r>
        <w:t xml:space="preserve">My work has involved designing and testing prototypes for applications ranging from collaborative robots (cobots) to drones for environmental monitoring. For instance, at [Previous Company], I developed a modular robotic arm that could be reconfigured for different tasks, reducing the need for specialized hardware. This project required rigorous testing in diverse environments to ensure durability and adaptability—a skill set I believe is critical in Switzerland Zurich’s demanding industrial and research landscapes.</w:t>
      </w:r>
    </w:p>
    <w:bookmarkEnd w:id="22"/>
    <w:bookmarkStart w:id="23" w:name="passion-for-robotics-engineering"/>
    <w:p>
      <w:pPr>
        <w:pStyle w:val="Heading2"/>
      </w:pPr>
      <w:r>
        <w:t xml:space="preserve">Passion for Robotics Engineering</w:t>
      </w:r>
    </w:p>
    <w:p>
      <w:pPr>
        <w:pStyle w:val="FirstParagraph"/>
      </w:pPr>
      <w:r>
        <w:t xml:space="preserve">Robotics is more than a profession for me; it is a calling. I am driven by the potential of robotics to transform industries and improve lives, whether through increased efficiency in manufacturing or enhanced accessibility in healthcare. This passion has fueled my commitment to continuous learning, as I regularly attend conferences such as IEEE ICRA and ROSCon to stay abreast of the latest advancements.</w:t>
      </w:r>
    </w:p>
    <w:p>
      <w:pPr>
        <w:pStyle w:val="BodyText"/>
      </w:pPr>
      <w:r>
        <w:t xml:space="preserve">Switzerland Zurich’s reputation for fostering innovation makes it an ideal location for me to grow as a Robotics Engineer. I am particularly interested in contributing to projects that leverage robotics for sustainable development, such as energy-efficient automation systems or environmental monitoring solutions. I am confident that my technical acumen, combined with a collaborative mindset, will allow me to thrive in this vibrant community.</w:t>
      </w:r>
    </w:p>
    <w:bookmarkEnd w:id="23"/>
    <w:bookmarkStart w:id="24" w:name="why-your-organization"/>
    <w:p>
      <w:pPr>
        <w:pStyle w:val="Heading2"/>
      </w:pPr>
      <w:r>
        <w:t xml:space="preserve">Why Your Organization?</w:t>
      </w:r>
    </w:p>
    <w:p>
      <w:pPr>
        <w:pStyle w:val="FirstParagraph"/>
      </w:pPr>
      <w:r>
        <w:t xml:space="preserve">Your organization’s commitment to pushing the boundaries of robotics technology has long impressed me. The emphasis on [specific project, innovation, or value mentioned in the job posting] aligns with my own goals of creating impactful solutions. I am particularly drawn to your focus on [mention a specific aspect of the company’s work], as this mirrors my experience in [related field].</w:t>
      </w:r>
    </w:p>
    <w:p>
      <w:pPr>
        <w:pStyle w:val="BodyText"/>
      </w:pPr>
      <w:r>
        <w:t xml:space="preserve">I am excited about the opportunity to contribute to your team, where I can apply my expertise in robotics engineering to tackle real-world challenges. My ability to work independently and collaborate effectively with multidisciplinary teams will ensure that I can adapt quickly to your projects and deliver results that meet the highest standards of excellence.</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Robotics Engineer in Switzerland Zurich. My technical background, dedication to innovation, and alignment with the region’s values position me to make a meaningful contribution to your organization. I would welcome the opportunity to discuss how my skills and experiences can support your goals.</w:t>
      </w:r>
    </w:p>
    <w:p>
      <w:pPr>
        <w:pStyle w:val="BodyText"/>
      </w:pPr>
      <w:r>
        <w:t xml:space="preserve">Thank you for considering my application. I look forward to the possibility of contributing to your success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1T09:50:43Z</dcterms:created>
  <dcterms:modified xsi:type="dcterms:W3CDTF">2026-07-21T09:50:43Z</dcterms:modified>
</cp:coreProperties>
</file>

<file path=docProps/custom.xml><?xml version="1.0" encoding="utf-8"?>
<Properties xmlns="http://schemas.openxmlformats.org/officeDocument/2006/custom-properties" xmlns:vt="http://schemas.openxmlformats.org/officeDocument/2006/docPropsVTypes"/>
</file>